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25444827" w:rsidR="001C2DD9" w:rsidRPr="00141ECB" w:rsidRDefault="00710EBF">
      <w:pPr>
        <w:pStyle w:val="Heading1"/>
        <w:rPr>
          <w:rFonts w:ascii="Cambria" w:hAnsi="Cambria"/>
          <w:color w:val="auto"/>
          <w:lang w:val="id-ID"/>
        </w:rPr>
      </w:pPr>
      <w:bookmarkStart w:id="0" w:name="X42f8c71e357641fb3f5f9d27ee10dd9370d8c1c"/>
      <w:r w:rsidRPr="00141ECB">
        <w:rPr>
          <w:rFonts w:ascii="Cambria" w:hAnsi="Cambria"/>
          <w:color w:val="auto"/>
          <w:lang w:val="id-ID"/>
        </w:rPr>
        <w:t xml:space="preserve">Analisis Kebutuhan Perencanaan Proyek Web: </w:t>
      </w:r>
      <w:r w:rsidR="008F40A6" w:rsidRPr="00141ECB">
        <w:rPr>
          <w:rFonts w:ascii="Cambria" w:hAnsi="Cambria"/>
          <w:color w:val="auto"/>
          <w:lang w:val="id-ID"/>
        </w:rPr>
        <w:t>Toko Roti Online “Nindy Bakery”</w:t>
      </w:r>
    </w:p>
    <w:p w14:paraId="28434583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" w:name="ringkasan-eksekutif"/>
      <w:r w:rsidRPr="00141ECB">
        <w:rPr>
          <w:rFonts w:ascii="Cambria" w:hAnsi="Cambria"/>
          <w:color w:val="auto"/>
          <w:lang w:val="id-ID"/>
        </w:rPr>
        <w:t>1. Ringkasan Eksekutif</w:t>
      </w:r>
    </w:p>
    <w:p w14:paraId="37CE7487" w14:textId="3F6A5FF8" w:rsidR="001C2DD9" w:rsidRPr="00141ECB" w:rsidRDefault="00710EBF">
      <w:pPr>
        <w:pStyle w:val="Compact"/>
        <w:numPr>
          <w:ilvl w:val="0"/>
          <w:numId w:val="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Deskripsi: Pengembangan platform </w:t>
      </w:r>
      <w:r w:rsidR="00FA6217" w:rsidRPr="00141ECB">
        <w:rPr>
          <w:rFonts w:ascii="Cambria" w:hAnsi="Cambria"/>
          <w:lang w:val="id-ID"/>
        </w:rPr>
        <w:t>toko roti online “Nindy Bakery”</w:t>
      </w:r>
    </w:p>
    <w:p w14:paraId="065932E4" w14:textId="4071D628" w:rsidR="001C2DD9" w:rsidRPr="00141ECB" w:rsidRDefault="00710EBF">
      <w:pPr>
        <w:pStyle w:val="Compact"/>
        <w:numPr>
          <w:ilvl w:val="0"/>
          <w:numId w:val="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Tujuan: </w:t>
      </w:r>
      <w:r w:rsidR="00FA6217" w:rsidRPr="00141ECB">
        <w:rPr>
          <w:rFonts w:ascii="Cambria" w:hAnsi="Cambria"/>
          <w:lang w:val="id-ID"/>
        </w:rPr>
        <w:t>Membantu “Nindy Bakery” memperluas jangkauan pasar melalui penjualan online.</w:t>
      </w:r>
    </w:p>
    <w:p w14:paraId="2702121F" w14:textId="2F8B1B8E" w:rsidR="001C2DD9" w:rsidRPr="00141ECB" w:rsidRDefault="00710EBF">
      <w:pPr>
        <w:pStyle w:val="Compact"/>
        <w:numPr>
          <w:ilvl w:val="0"/>
          <w:numId w:val="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Manfaat: </w:t>
      </w:r>
      <w:r w:rsidR="00FA6217" w:rsidRPr="00141ECB">
        <w:rPr>
          <w:rFonts w:ascii="Cambria" w:hAnsi="Cambria"/>
          <w:lang w:val="id-ID"/>
        </w:rPr>
        <w:t>Meningkatkan omset penjualan melalui platform digital, mempermudah pelanggan dalam melihat dan membeli produk kapan saja dan di mana saja.</w:t>
      </w:r>
    </w:p>
    <w:p w14:paraId="157DF912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2" w:name="latar-belakang-proyek"/>
      <w:bookmarkEnd w:id="1"/>
      <w:r w:rsidRPr="00141ECB">
        <w:rPr>
          <w:rFonts w:ascii="Cambria" w:hAnsi="Cambria"/>
          <w:color w:val="auto"/>
          <w:lang w:val="id-ID"/>
        </w:rPr>
        <w:t>2. Latar Belakang Proyek</w:t>
      </w:r>
    </w:p>
    <w:p w14:paraId="1CC8D7CC" w14:textId="67A95456" w:rsidR="001C2DD9" w:rsidRPr="00141ECB" w:rsidRDefault="00710EBF">
      <w:pPr>
        <w:pStyle w:val="Compact"/>
        <w:numPr>
          <w:ilvl w:val="0"/>
          <w:numId w:val="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Konteks: </w:t>
      </w:r>
      <w:r w:rsidR="00837A27" w:rsidRPr="00141ECB">
        <w:rPr>
          <w:rFonts w:ascii="Cambria" w:hAnsi="Cambria"/>
          <w:lang w:val="id-ID"/>
        </w:rPr>
        <w:t>“Nindy Bakery” adalah usaha roti yang ingin memperluas jangkauan pasar dan meningkatkan penjualan dengan memanfaatkan teknologi digital melalui pengembangan toko roti online berbasis web.</w:t>
      </w:r>
    </w:p>
    <w:p w14:paraId="600B5FAF" w14:textId="5955F504" w:rsidR="001C2DD9" w:rsidRPr="00141ECB" w:rsidRDefault="00710EBF">
      <w:pPr>
        <w:pStyle w:val="Compact"/>
        <w:numPr>
          <w:ilvl w:val="0"/>
          <w:numId w:val="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Masalah: </w:t>
      </w:r>
      <w:r w:rsidR="00B30A38" w:rsidRPr="00141ECB">
        <w:rPr>
          <w:rFonts w:ascii="Cambria" w:hAnsi="Cambria"/>
          <w:lang w:val="id-ID"/>
        </w:rPr>
        <w:t>Kurangnya platform untuk promosi dan interaksi pelanggan secara online.</w:t>
      </w:r>
    </w:p>
    <w:p w14:paraId="2F62ADB8" w14:textId="59FC41F2" w:rsidR="001C2DD9" w:rsidRPr="00141ECB" w:rsidRDefault="00710EBF">
      <w:pPr>
        <w:pStyle w:val="Compact"/>
        <w:numPr>
          <w:ilvl w:val="0"/>
          <w:numId w:val="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Peluang: </w:t>
      </w:r>
      <w:r w:rsidR="00B30A38" w:rsidRPr="00141ECB">
        <w:rPr>
          <w:rFonts w:ascii="Cambria" w:hAnsi="Cambria"/>
          <w:lang w:val="id-ID"/>
        </w:rPr>
        <w:t>Meningkatnya tren belanja online memberikan peluang besar untuk menjangkau lebih banyak pelanggan.</w:t>
      </w:r>
    </w:p>
    <w:p w14:paraId="77AF29F5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3" w:name="tujuan-dan-sasaran"/>
      <w:bookmarkEnd w:id="2"/>
      <w:r w:rsidRPr="00141ECB">
        <w:rPr>
          <w:rFonts w:ascii="Cambria" w:hAnsi="Cambria"/>
          <w:color w:val="auto"/>
          <w:lang w:val="id-ID"/>
        </w:rPr>
        <w:t>3. Tujuan dan Sasaran</w:t>
      </w:r>
    </w:p>
    <w:p w14:paraId="15E98C19" w14:textId="1528A016" w:rsidR="001C2DD9" w:rsidRPr="00141ECB" w:rsidRDefault="00710EBF">
      <w:pPr>
        <w:pStyle w:val="Compact"/>
        <w:numPr>
          <w:ilvl w:val="0"/>
          <w:numId w:val="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Tujuan Bisnis: Meningkatkan </w:t>
      </w:r>
      <w:r w:rsidR="00B30A38" w:rsidRPr="00141ECB">
        <w:rPr>
          <w:rFonts w:ascii="Cambria" w:hAnsi="Cambria"/>
          <w:lang w:val="id-ID"/>
        </w:rPr>
        <w:t>penjualan melalui jangkauan pelanggan yang lebih luas, memperkuat brand “Nind</w:t>
      </w:r>
      <w:r w:rsidR="00032CCB" w:rsidRPr="00141ECB">
        <w:rPr>
          <w:rFonts w:ascii="Cambria" w:hAnsi="Cambria"/>
          <w:lang w:val="id-ID"/>
        </w:rPr>
        <w:t>y</w:t>
      </w:r>
      <w:r w:rsidR="00B30A38" w:rsidRPr="00141ECB">
        <w:rPr>
          <w:rFonts w:ascii="Cambria" w:hAnsi="Cambria"/>
          <w:lang w:val="id-ID"/>
        </w:rPr>
        <w:t xml:space="preserve"> Bakery” di pasar digital.</w:t>
      </w:r>
    </w:p>
    <w:p w14:paraId="3BB06ABB" w14:textId="787D0EE9" w:rsidR="001C2DD9" w:rsidRPr="00141ECB" w:rsidRDefault="00710EBF">
      <w:pPr>
        <w:pStyle w:val="Compact"/>
        <w:numPr>
          <w:ilvl w:val="0"/>
          <w:numId w:val="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Tujuan Teknis: Membuat platform </w:t>
      </w:r>
      <w:r w:rsidR="00B30A38" w:rsidRPr="00141ECB">
        <w:rPr>
          <w:rFonts w:ascii="Cambria" w:hAnsi="Cambria"/>
          <w:lang w:val="id-ID"/>
        </w:rPr>
        <w:t xml:space="preserve">e-commerce </w:t>
      </w:r>
      <w:r w:rsidR="00C40E29" w:rsidRPr="00141ECB">
        <w:rPr>
          <w:rFonts w:ascii="Cambria" w:hAnsi="Cambria"/>
          <w:lang w:val="id-ID"/>
        </w:rPr>
        <w:t>berbasis Laravel yang responsive dan ramah pengguna.</w:t>
      </w:r>
    </w:p>
    <w:p w14:paraId="79FB64FE" w14:textId="1665712C" w:rsidR="001C2DD9" w:rsidRPr="00141ECB" w:rsidRDefault="00710EBF">
      <w:pPr>
        <w:pStyle w:val="Compact"/>
        <w:numPr>
          <w:ilvl w:val="0"/>
          <w:numId w:val="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KPI: </w:t>
      </w:r>
      <w:r w:rsidR="00C40E29" w:rsidRPr="00141ECB">
        <w:rPr>
          <w:rFonts w:ascii="Cambria" w:hAnsi="Cambria"/>
          <w:lang w:val="id-ID"/>
        </w:rPr>
        <w:t>Memastikan waktu respond pemuatan halaman di bawah 5 detik.</w:t>
      </w:r>
    </w:p>
    <w:p w14:paraId="3C5E550B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4" w:name="ruang-lingkup-proyek"/>
      <w:bookmarkEnd w:id="3"/>
      <w:r w:rsidRPr="00141ECB">
        <w:rPr>
          <w:rFonts w:ascii="Cambria" w:hAnsi="Cambria"/>
          <w:color w:val="auto"/>
          <w:lang w:val="id-ID"/>
        </w:rPr>
        <w:t>4. Ruang Lingkup Proyek</w:t>
      </w:r>
    </w:p>
    <w:p w14:paraId="09F148B6" w14:textId="2CCEA1D7" w:rsidR="001C2DD9" w:rsidRPr="00141ECB" w:rsidRDefault="00710EBF">
      <w:pPr>
        <w:pStyle w:val="Compact"/>
        <w:numPr>
          <w:ilvl w:val="0"/>
          <w:numId w:val="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Fitur Utama</w:t>
      </w:r>
      <w:r w:rsidR="004342E0" w:rsidRPr="00141ECB">
        <w:rPr>
          <w:rFonts w:ascii="Cambria" w:hAnsi="Cambria"/>
          <w:lang w:val="id-ID"/>
        </w:rPr>
        <w:t>:</w:t>
      </w:r>
      <w:r w:rsidR="00032CCB" w:rsidRPr="00141ECB">
        <w:rPr>
          <w:rFonts w:ascii="Cambria" w:hAnsi="Cambria"/>
          <w:lang w:val="id-ID"/>
        </w:rPr>
        <w:t xml:space="preserve"> Home, Produk, Layanan, </w:t>
      </w:r>
      <w:r w:rsidR="00141ECB" w:rsidRPr="00141ECB">
        <w:rPr>
          <w:rFonts w:ascii="Cambria" w:hAnsi="Cambria"/>
          <w:lang w:val="id-ID"/>
        </w:rPr>
        <w:t>p</w:t>
      </w:r>
      <w:r w:rsidR="00032CCB" w:rsidRPr="00141ECB">
        <w:rPr>
          <w:rFonts w:ascii="Cambria" w:hAnsi="Cambria"/>
          <w:lang w:val="id-ID"/>
        </w:rPr>
        <w:t>emesanan</w:t>
      </w:r>
      <w:r w:rsidR="00141ECB" w:rsidRPr="00141ECB">
        <w:rPr>
          <w:rFonts w:ascii="Cambria" w:hAnsi="Cambria"/>
          <w:lang w:val="id-ID"/>
        </w:rPr>
        <w:t>, dropdown menu.</w:t>
      </w:r>
    </w:p>
    <w:p w14:paraId="087F2D10" w14:textId="46A837EC" w:rsidR="001C2DD9" w:rsidRPr="00141ECB" w:rsidRDefault="00710EBF">
      <w:pPr>
        <w:pStyle w:val="Compact"/>
        <w:numPr>
          <w:ilvl w:val="0"/>
          <w:numId w:val="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Batasan: Tidak </w:t>
      </w:r>
      <w:r w:rsidR="00C40E29" w:rsidRPr="00141ECB">
        <w:rPr>
          <w:rFonts w:ascii="Cambria" w:hAnsi="Cambria"/>
          <w:lang w:val="id-ID"/>
        </w:rPr>
        <w:t>mencakup aplikasi mobile khusus, hanya web responsif.</w:t>
      </w:r>
    </w:p>
    <w:p w14:paraId="11F0621B" w14:textId="268561B6" w:rsidR="001C2DD9" w:rsidRPr="00141ECB" w:rsidRDefault="00710EBF">
      <w:pPr>
        <w:pStyle w:val="Compact"/>
        <w:numPr>
          <w:ilvl w:val="0"/>
          <w:numId w:val="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Asumsi: </w:t>
      </w:r>
      <w:r w:rsidR="004342E0" w:rsidRPr="00141ECB">
        <w:rPr>
          <w:rFonts w:ascii="Cambria" w:hAnsi="Cambria"/>
          <w:lang w:val="id-ID"/>
        </w:rPr>
        <w:t>Pengguna</w:t>
      </w:r>
      <w:r w:rsidRPr="00141ECB">
        <w:rPr>
          <w:rFonts w:ascii="Cambria" w:hAnsi="Cambria"/>
          <w:lang w:val="id-ID"/>
        </w:rPr>
        <w:t xml:space="preserve"> memiliki akses internet yang stabil</w:t>
      </w:r>
      <w:r w:rsidR="004342E0" w:rsidRPr="00141ECB">
        <w:rPr>
          <w:rFonts w:ascii="Cambria" w:hAnsi="Cambria"/>
          <w:lang w:val="id-ID"/>
        </w:rPr>
        <w:t xml:space="preserve"> untuk mengakses platform.</w:t>
      </w:r>
    </w:p>
    <w:p w14:paraId="4DF06E7D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5" w:name="analisis-stakeholder"/>
      <w:bookmarkEnd w:id="4"/>
      <w:r w:rsidRPr="00141ECB">
        <w:rPr>
          <w:rFonts w:ascii="Cambria" w:hAnsi="Cambria"/>
          <w:color w:val="auto"/>
          <w:lang w:val="id-ID"/>
        </w:rPr>
        <w:t>5. Analisis Stakeholder</w:t>
      </w:r>
    </w:p>
    <w:p w14:paraId="1BCB9298" w14:textId="1600D951" w:rsidR="001C2DD9" w:rsidRPr="00141ECB" w:rsidRDefault="00710EBF">
      <w:pPr>
        <w:pStyle w:val="Compact"/>
        <w:numPr>
          <w:ilvl w:val="0"/>
          <w:numId w:val="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Stakeholder: </w:t>
      </w:r>
      <w:r w:rsidR="004342E0" w:rsidRPr="00141ECB">
        <w:rPr>
          <w:rFonts w:ascii="Cambria" w:hAnsi="Cambria"/>
          <w:lang w:val="id-ID"/>
        </w:rPr>
        <w:t>Pemilik toko online “Nindy Bakery”, Tim Pengembang, Pelanggan.</w:t>
      </w:r>
    </w:p>
    <w:p w14:paraId="6BC39B3F" w14:textId="7B7DC95F" w:rsidR="001C2DD9" w:rsidRPr="00141ECB" w:rsidRDefault="00710EBF">
      <w:pPr>
        <w:pStyle w:val="Compact"/>
        <w:numPr>
          <w:ilvl w:val="0"/>
          <w:numId w:val="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Peran:</w:t>
      </w:r>
      <w:r w:rsidR="004342E0" w:rsidRPr="00141ECB">
        <w:rPr>
          <w:rFonts w:ascii="Cambria" w:hAnsi="Cambria"/>
          <w:lang w:val="id-ID"/>
        </w:rPr>
        <w:t xml:space="preserve"> Pemilik toko online “Nindy Bakery” sebagai pengambil keputusan</w:t>
      </w:r>
      <w:r w:rsidR="00B35C7C" w:rsidRPr="00141ECB">
        <w:rPr>
          <w:rFonts w:ascii="Cambria" w:hAnsi="Cambria"/>
          <w:lang w:val="id-ID"/>
        </w:rPr>
        <w:t xml:space="preserve"> utama dan pemberi sumber daya proyek, Pelanggan sebagai pengguna akhir yang membeli produk melalui platform.</w:t>
      </w:r>
    </w:p>
    <w:p w14:paraId="4A27AB69" w14:textId="4B8D0D5E" w:rsidR="001C2DD9" w:rsidRPr="00141ECB" w:rsidRDefault="00710EBF">
      <w:pPr>
        <w:pStyle w:val="Compact"/>
        <w:numPr>
          <w:ilvl w:val="0"/>
          <w:numId w:val="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Ekspektasi: Kemudahan penggunaan</w:t>
      </w:r>
      <w:r w:rsidR="00B35C7C" w:rsidRPr="00141ECB">
        <w:rPr>
          <w:rFonts w:ascii="Cambria" w:hAnsi="Cambria"/>
          <w:lang w:val="id-ID"/>
        </w:rPr>
        <w:t xml:space="preserve"> dan penjualan</w:t>
      </w:r>
      <w:r w:rsidRPr="00141ECB">
        <w:rPr>
          <w:rFonts w:ascii="Cambria" w:hAnsi="Cambria"/>
          <w:lang w:val="id-ID"/>
        </w:rPr>
        <w:t>, keandalan sistem, dukungan teknis yang responsif</w:t>
      </w:r>
      <w:r w:rsidR="00B35C7C" w:rsidRPr="00141ECB">
        <w:rPr>
          <w:rFonts w:ascii="Cambria" w:hAnsi="Cambria"/>
          <w:lang w:val="id-ID"/>
        </w:rPr>
        <w:t>.</w:t>
      </w:r>
    </w:p>
    <w:p w14:paraId="6EE7A7CB" w14:textId="77777777" w:rsidR="001C2DD9" w:rsidRPr="00141ECB" w:rsidRDefault="00710EBF">
      <w:pPr>
        <w:pStyle w:val="Heading2"/>
        <w:rPr>
          <w:rFonts w:ascii="Cambria" w:hAnsi="Cambria"/>
          <w:color w:val="FF0000"/>
          <w:lang w:val="id-ID"/>
        </w:rPr>
      </w:pPr>
      <w:bookmarkStart w:id="6" w:name="kebutuhan-fungsional"/>
      <w:bookmarkEnd w:id="5"/>
      <w:r w:rsidRPr="00141ECB">
        <w:rPr>
          <w:rFonts w:ascii="Cambria" w:hAnsi="Cambria"/>
          <w:color w:val="auto"/>
          <w:lang w:val="id-ID"/>
        </w:rPr>
        <w:lastRenderedPageBreak/>
        <w:t>6. Kebutuhan Fungsional</w:t>
      </w:r>
    </w:p>
    <w:p w14:paraId="7C1AF4F4" w14:textId="1028D139" w:rsidR="00EE14F9" w:rsidRPr="00141ECB" w:rsidRDefault="00EE14F9" w:rsidP="00EE14F9">
      <w:pPr>
        <w:pStyle w:val="Heading2"/>
        <w:numPr>
          <w:ilvl w:val="0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bookmarkStart w:id="7" w:name="kebutuhan-non-fungsional"/>
      <w:bookmarkEnd w:id="6"/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 xml:space="preserve">Fitur: </w:t>
      </w:r>
      <w:r w:rsidR="000C458A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Melihat Informasi Toko</w:t>
      </w:r>
    </w:p>
    <w:p w14:paraId="31341E37" w14:textId="77777777" w:rsidR="00EE14F9" w:rsidRPr="00141ECB" w:rsidRDefault="00EE14F9" w:rsidP="00EE14F9">
      <w:pPr>
        <w:pStyle w:val="Heading2"/>
        <w:numPr>
          <w:ilvl w:val="1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3777FB46" w14:textId="6870FAB0" w:rsidR="00EE14F9" w:rsidRPr="00141ECB" w:rsidRDefault="00EE14F9" w:rsidP="00EE14F9">
      <w:pPr>
        <w:pStyle w:val="Heading2"/>
        <w:numPr>
          <w:ilvl w:val="2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"</w:t>
      </w:r>
      <w:r w:rsidR="000C458A" w:rsidRPr="00141ECB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 </w:t>
      </w:r>
      <w:r w:rsidR="000C458A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Sebagai pengguna, saya ingin melihat informasi singkat tentang toko dan produk unggulan sehingga saya dapat mengenal toko tersebut</w:t>
      </w: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"</w:t>
      </w:r>
    </w:p>
    <w:p w14:paraId="10EF775C" w14:textId="77777777" w:rsidR="00EE14F9" w:rsidRPr="00141ECB" w:rsidRDefault="00EE14F9" w:rsidP="00EE14F9">
      <w:pPr>
        <w:pStyle w:val="Heading2"/>
        <w:numPr>
          <w:ilvl w:val="1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00CAEEA5" w14:textId="2716AB32" w:rsidR="000C458A" w:rsidRPr="00141ECB" w:rsidRDefault="000C458A" w:rsidP="000C458A">
      <w:pPr>
        <w:pStyle w:val="Heading2"/>
        <w:numPr>
          <w:ilvl w:val="2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Informasi toko (deskripsi, alamat, dan jam operasional)</w:t>
      </w:r>
    </w:p>
    <w:p w14:paraId="37374877" w14:textId="748D1E07" w:rsidR="000C458A" w:rsidRPr="00141ECB" w:rsidRDefault="000C458A" w:rsidP="000C458A">
      <w:pPr>
        <w:pStyle w:val="Heading2"/>
        <w:numPr>
          <w:ilvl w:val="2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oduk unggulan ditampilkan dengan gambar dan nama di bagian beranda.</w:t>
      </w:r>
    </w:p>
    <w:p w14:paraId="0EFF459A" w14:textId="1D3F9A4A" w:rsidR="00EE14F9" w:rsidRPr="00141ECB" w:rsidRDefault="00EE14F9" w:rsidP="00EE14F9">
      <w:pPr>
        <w:pStyle w:val="Heading2"/>
        <w:numPr>
          <w:ilvl w:val="1"/>
          <w:numId w:val="25"/>
        </w:numPr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4F0068B4" w14:textId="77777777" w:rsidR="000C458A" w:rsidRPr="00141ECB" w:rsidRDefault="000C458A" w:rsidP="000C458A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lihat Informasi Toko</w:t>
      </w:r>
    </w:p>
    <w:p w14:paraId="5DBD916A" w14:textId="77777777" w:rsidR="000C458A" w:rsidRPr="00141ECB" w:rsidRDefault="000C458A" w:rsidP="000C458A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4C80690C" w14:textId="3F7FEF42" w:rsidR="000C458A" w:rsidRPr="00141ECB" w:rsidRDefault="000C458A" w:rsidP="000C458A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Sebagai pengguna, saya ingin melihat daftar produk lengkap sehingga saya bisa memilih produk yang sesuai"</w:t>
      </w:r>
    </w:p>
    <w:p w14:paraId="754ACD85" w14:textId="77777777" w:rsidR="000C458A" w:rsidRPr="00141ECB" w:rsidRDefault="000C458A" w:rsidP="000C458A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51BB5130" w14:textId="44DE365C" w:rsidR="000C458A" w:rsidRPr="00141ECB" w:rsidRDefault="000C458A" w:rsidP="000C458A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oduk ditampilkan dalam  dengan gambar, nama, deskripsi, dan harga.</w:t>
      </w:r>
    </w:p>
    <w:p w14:paraId="1A26919B" w14:textId="2D90303C" w:rsidR="000C458A" w:rsidRPr="00141ECB" w:rsidRDefault="000C458A" w:rsidP="000C458A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oduk baru ditampilkan dengan gambar , deskripsi dan nama di bagian home.</w:t>
      </w:r>
    </w:p>
    <w:p w14:paraId="54ACA1C0" w14:textId="25934F83" w:rsidR="000C458A" w:rsidRPr="00141ECB" w:rsidRDefault="000C458A" w:rsidP="000C458A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79E6121D" w14:textId="51B1BAB6" w:rsidR="006029CB" w:rsidRPr="00141ECB" w:rsidRDefault="006029CB" w:rsidP="006029CB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lihat Daftar Produk</w:t>
      </w:r>
    </w:p>
    <w:p w14:paraId="0A51E37E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0290FD1E" w14:textId="77777777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Sebagai pengguna, saya ingin melihat daftar produk lengkap sehingga saya bisa memilih produk yang sesuai"</w:t>
      </w:r>
    </w:p>
    <w:p w14:paraId="0F4B1F0D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331D46E5" w14:textId="77777777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oduk baru ditampilkan dengan gambar , deskripsi dan nama di bagian home.</w:t>
      </w:r>
    </w:p>
    <w:p w14:paraId="053596B6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2FFA1B0A" w14:textId="00B4AFB0" w:rsidR="006029CB" w:rsidRPr="00141ECB" w:rsidRDefault="006029CB" w:rsidP="006029CB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lihat Detail Produk</w:t>
      </w:r>
    </w:p>
    <w:p w14:paraId="28EC1F68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057DAB48" w14:textId="6BDAA28C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lastRenderedPageBreak/>
        <w:t>“Sebagai pengguna, saya ingin melihat detail produk sehingga saya tahu informasi lengkap sebelum memesan. "</w:t>
      </w:r>
    </w:p>
    <w:p w14:paraId="41209C1C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58D6A219" w14:textId="4110E1D0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Terdapat tombol untuk memesan via WhatsApp di setiap produk.</w:t>
      </w:r>
    </w:p>
    <w:p w14:paraId="6995E968" w14:textId="04DA4083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Detail produk mencakup gambar dan  deskripsi,.</w:t>
      </w:r>
    </w:p>
    <w:p w14:paraId="309EA959" w14:textId="754B78F4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4F7DADB9" w14:textId="56E4230E" w:rsidR="006029CB" w:rsidRPr="00141ECB" w:rsidRDefault="006029CB" w:rsidP="006029CB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mesan via WhatsApp</w:t>
      </w:r>
    </w:p>
    <w:p w14:paraId="237E6874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4379E03D" w14:textId="118A30E2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“Sebagai pengguna, saya ingin memesan roti melalui WhatsApp dengan mudah."</w:t>
      </w:r>
    </w:p>
    <w:p w14:paraId="359C638B" w14:textId="77777777" w:rsidR="006029CB" w:rsidRPr="00141ECB" w:rsidRDefault="006029CB" w:rsidP="006029CB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4BA3AE1A" w14:textId="2115AC6D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Tombol WhatsApp langsung mengarahkan ke aplikasi dengan pesan otomatis</w:t>
      </w:r>
    </w:p>
    <w:p w14:paraId="615AF6C8" w14:textId="6931CCBF" w:rsidR="006029CB" w:rsidRPr="00141ECB" w:rsidRDefault="006029CB" w:rsidP="006029CB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Nomor WhatsApp web tercantum di halaman pemesanan.</w:t>
      </w:r>
    </w:p>
    <w:p w14:paraId="3ED01F97" w14:textId="4B28C4BF" w:rsidR="00EE2892" w:rsidRPr="00141ECB" w:rsidRDefault="006029CB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01CDFD15" w14:textId="7CFFDEC9" w:rsidR="00EE2892" w:rsidRPr="00141ECB" w:rsidRDefault="00EE2892" w:rsidP="00EE2892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ngelola Admin</w:t>
      </w:r>
    </w:p>
    <w:p w14:paraId="5672BB6F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0A8D82FF" w14:textId="10983EF4" w:rsidR="00EE2892" w:rsidRPr="00141ECB" w:rsidRDefault="00EE2892" w:rsidP="00EE2892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“Sebagai admin, saya ingin menambahkan, mengedit, atau menghapus produk dengan mudah sehingga katalog toko tetap terkini"</w:t>
      </w:r>
    </w:p>
    <w:p w14:paraId="71E729CE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4C3BB461" w14:textId="77777777" w:rsidR="00EE2892" w:rsidRPr="00141ECB" w:rsidRDefault="00EE2892" w:rsidP="00EE2892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Tombol WhatsApp langsung mengarahkan ke aplikasi dengan pesan otomatis</w:t>
      </w:r>
    </w:p>
    <w:p w14:paraId="2983C07C" w14:textId="77777777" w:rsidR="00EE2892" w:rsidRPr="00141ECB" w:rsidRDefault="00EE2892" w:rsidP="00EE2892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Nomor WhatsApp web tercantum di halaman pemesanan.</w:t>
      </w:r>
    </w:p>
    <w:p w14:paraId="3E7C2752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08B88E67" w14:textId="1675CF5B" w:rsidR="00EE2892" w:rsidRPr="00141ECB" w:rsidRDefault="00EE2892" w:rsidP="00EE2892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 Me</w:t>
      </w:r>
      <w:r w:rsidR="006146B1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ngatur Informasi Toko</w:t>
      </w:r>
    </w:p>
    <w:p w14:paraId="2B3BC376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2EC648A1" w14:textId="065B25D7" w:rsidR="00EE2892" w:rsidRPr="00141ECB" w:rsidRDefault="00EE2892" w:rsidP="00EE2892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“</w:t>
      </w:r>
      <w:r w:rsidR="006146B1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Sebagai admin, saya ingin dapat mengelola informasi toko seperti alamat, kontak, dan jam operasional dengan mudah</w:t>
      </w: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."</w:t>
      </w:r>
    </w:p>
    <w:p w14:paraId="07DD1C43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213103AF" w14:textId="77F36CDF" w:rsidR="00EE2892" w:rsidRPr="00141ECB" w:rsidRDefault="006146B1" w:rsidP="006146B1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lastRenderedPageBreak/>
        <w:t>Perubahan otomatis ditampilkan di halaman beranda.</w:t>
      </w:r>
    </w:p>
    <w:p w14:paraId="706726D0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617C261B" w14:textId="16DE1EF6" w:rsidR="00EE2892" w:rsidRPr="00141ECB" w:rsidRDefault="00EE2892" w:rsidP="00EE2892">
      <w:pPr>
        <w:pStyle w:val="Heading2"/>
        <w:numPr>
          <w:ilvl w:val="0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Fitur:</w:t>
      </w:r>
      <w:r w:rsidR="006146B1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elola Promo</w:t>
      </w:r>
    </w:p>
    <w:p w14:paraId="72CED3DD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User Story:</w:t>
      </w:r>
    </w:p>
    <w:p w14:paraId="03A2C15F" w14:textId="4B313577" w:rsidR="00EE2892" w:rsidRPr="00141ECB" w:rsidRDefault="00EE2892" w:rsidP="00EE2892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“</w:t>
      </w:r>
      <w:r w:rsidR="006146B1"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Sebagai admin, saya ingin menambahkan atau mengelola promo atau diskon untuk meningkatkan penjualan.</w:t>
      </w: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."</w:t>
      </w:r>
    </w:p>
    <w:p w14:paraId="15E10533" w14:textId="77777777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Kriteria Penerimaan:</w:t>
      </w:r>
    </w:p>
    <w:p w14:paraId="7F4683E3" w14:textId="51B66592" w:rsidR="00EE2892" w:rsidRPr="00141ECB" w:rsidRDefault="006146B1" w:rsidP="006146B1">
      <w:pPr>
        <w:pStyle w:val="Heading2"/>
        <w:numPr>
          <w:ilvl w:val="2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Admin dapat menambahkan kode kupon, promo, atau diskon dengan deskripsi dan jangka waktu berlaku.</w:t>
      </w:r>
    </w:p>
    <w:p w14:paraId="1126350D" w14:textId="21C9349A" w:rsidR="00EE2892" w:rsidRPr="00141ECB" w:rsidRDefault="00EE2892" w:rsidP="00EE2892">
      <w:pPr>
        <w:pStyle w:val="Heading2"/>
        <w:numPr>
          <w:ilvl w:val="1"/>
          <w:numId w:val="25"/>
        </w:numPr>
        <w:ind w:hanging="480"/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</w:pPr>
      <w:r w:rsidRPr="00141ECB">
        <w:rPr>
          <w:rFonts w:ascii="Cambria" w:eastAsiaTheme="minorHAnsi" w:hAnsi="Cambria" w:cstheme="minorBidi"/>
          <w:b w:val="0"/>
          <w:bCs w:val="0"/>
          <w:color w:val="auto"/>
          <w:sz w:val="24"/>
          <w:szCs w:val="24"/>
          <w:lang w:val="id-ID"/>
        </w:rPr>
        <w:t>Prioritas: Must have (login)</w:t>
      </w:r>
    </w:p>
    <w:p w14:paraId="43493272" w14:textId="77777777" w:rsidR="006029CB" w:rsidRPr="00141ECB" w:rsidRDefault="006029CB" w:rsidP="006029CB">
      <w:pPr>
        <w:pStyle w:val="BodyText"/>
        <w:rPr>
          <w:lang w:val="id-ID"/>
        </w:rPr>
      </w:pPr>
    </w:p>
    <w:p w14:paraId="70C93745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r w:rsidRPr="00141ECB">
        <w:rPr>
          <w:rFonts w:ascii="Cambria" w:hAnsi="Cambria"/>
          <w:color w:val="auto"/>
          <w:lang w:val="id-ID"/>
        </w:rPr>
        <w:t>7. Kebutuhan Non-Fungsional</w:t>
      </w:r>
    </w:p>
    <w:p w14:paraId="725A332C" w14:textId="77777777" w:rsidR="001C2DD9" w:rsidRPr="00141ECB" w:rsidRDefault="00710EBF">
      <w:pPr>
        <w:pStyle w:val="Compact"/>
        <w:numPr>
          <w:ilvl w:val="0"/>
          <w:numId w:val="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Performa: Waktu loading halaman &lt; 3 detik</w:t>
      </w:r>
    </w:p>
    <w:p w14:paraId="096A086A" w14:textId="6576E017" w:rsidR="001C2DD9" w:rsidRPr="00141ECB" w:rsidRDefault="00710EBF">
      <w:pPr>
        <w:pStyle w:val="Compact"/>
        <w:numPr>
          <w:ilvl w:val="0"/>
          <w:numId w:val="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Keamanan: </w:t>
      </w:r>
      <w:r w:rsidR="006146B1" w:rsidRPr="00141ECB">
        <w:rPr>
          <w:lang w:val="id-ID"/>
        </w:rPr>
        <w:t>Pengelolaan API, Otentikasi dan Otorisasi</w:t>
      </w:r>
    </w:p>
    <w:p w14:paraId="43D16D80" w14:textId="235C3F66" w:rsidR="001C2DD9" w:rsidRPr="00141ECB" w:rsidRDefault="00710EBF">
      <w:pPr>
        <w:pStyle w:val="Compact"/>
        <w:numPr>
          <w:ilvl w:val="0"/>
          <w:numId w:val="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Skalabilitas: </w:t>
      </w:r>
      <w:r w:rsidR="006146B1" w:rsidRPr="00141ECB">
        <w:rPr>
          <w:lang w:val="id-ID"/>
        </w:rPr>
        <w:t>Web harus mampu menangani peningkatan jumlah pengunjung.</w:t>
      </w:r>
    </w:p>
    <w:p w14:paraId="54629AAB" w14:textId="5980AD33" w:rsidR="001C2DD9" w:rsidRPr="00141ECB" w:rsidRDefault="00710EBF">
      <w:pPr>
        <w:pStyle w:val="Compact"/>
        <w:numPr>
          <w:ilvl w:val="0"/>
          <w:numId w:val="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Usability: </w:t>
      </w:r>
      <w:r w:rsidR="006146B1" w:rsidRPr="00141ECB">
        <w:rPr>
          <w:lang w:val="id-ID"/>
        </w:rPr>
        <w:t>Web harus dapat diakses dan digunakan dengan nyaman di berbagai perangkat (desktop, tablet, dan smartphone).</w:t>
      </w:r>
    </w:p>
    <w:p w14:paraId="65D483C9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8" w:name="arsitektur-sistem"/>
      <w:bookmarkEnd w:id="7"/>
      <w:r w:rsidRPr="00141ECB">
        <w:rPr>
          <w:rFonts w:ascii="Cambria" w:hAnsi="Cambria"/>
          <w:color w:val="auto"/>
          <w:lang w:val="id-ID"/>
        </w:rPr>
        <w:t>8. Arsitektur Sistem</w:t>
      </w:r>
    </w:p>
    <w:p w14:paraId="24D0A4EA" w14:textId="5F08A949" w:rsidR="001C2DD9" w:rsidRPr="00686F03" w:rsidRDefault="00710EBF">
      <w:pPr>
        <w:pStyle w:val="Compact"/>
        <w:numPr>
          <w:ilvl w:val="0"/>
          <w:numId w:val="9"/>
        </w:numPr>
        <w:rPr>
          <w:rFonts w:ascii="Cambria" w:hAnsi="Cambria"/>
          <w:lang w:val="id-ID"/>
        </w:rPr>
      </w:pPr>
      <w:r w:rsidRPr="00686F03">
        <w:rPr>
          <w:rFonts w:ascii="Cambria" w:hAnsi="Cambria"/>
          <w:lang w:val="id-ID"/>
        </w:rPr>
        <w:t xml:space="preserve">Diagram: </w:t>
      </w:r>
    </w:p>
    <w:p w14:paraId="4ED20CF1" w14:textId="01C5B270" w:rsidR="00686F03" w:rsidRPr="00686F03" w:rsidRDefault="00686F03" w:rsidP="00686F03">
      <w:pPr>
        <w:pStyle w:val="Compact"/>
        <w:ind w:left="720"/>
        <w:rPr>
          <w:rFonts w:ascii="Cambria" w:hAnsi="Cambria"/>
          <w:lang w:val="id-ID"/>
        </w:rPr>
      </w:pPr>
      <w:r>
        <w:rPr>
          <w:rFonts w:ascii="Cambria" w:hAnsi="Cambria"/>
          <w:noProof/>
          <w:lang w:val="id-ID"/>
        </w:rPr>
        <w:drawing>
          <wp:inline distT="0" distB="0" distL="0" distR="0" wp14:anchorId="185B2232" wp14:editId="4709A80C">
            <wp:extent cx="5943600" cy="28232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7840" w14:textId="4AE3CB58" w:rsidR="001C2DD9" w:rsidRPr="003E7FEC" w:rsidRDefault="00710EBF">
      <w:pPr>
        <w:pStyle w:val="Compact"/>
        <w:numPr>
          <w:ilvl w:val="0"/>
          <w:numId w:val="9"/>
        </w:numPr>
        <w:rPr>
          <w:rFonts w:ascii="Cambria" w:hAnsi="Cambria"/>
          <w:lang w:val="id-ID"/>
        </w:rPr>
      </w:pPr>
      <w:r w:rsidRPr="003E7FEC">
        <w:rPr>
          <w:rFonts w:ascii="Cambria" w:hAnsi="Cambria"/>
          <w:lang w:val="id-ID"/>
        </w:rPr>
        <w:t>Komponen: Frontend (</w:t>
      </w:r>
      <w:r w:rsidR="00D50C53" w:rsidRPr="003E7FEC">
        <w:rPr>
          <w:rFonts w:ascii="Cambria" w:hAnsi="Cambria"/>
          <w:lang w:val="id-ID"/>
        </w:rPr>
        <w:t>Laravel</w:t>
      </w:r>
      <w:r w:rsidR="003E7FEC">
        <w:rPr>
          <w:rFonts w:ascii="Cambria" w:hAnsi="Cambria"/>
        </w:rPr>
        <w:t xml:space="preserve"> Breeze, Tailwind</w:t>
      </w:r>
      <w:r w:rsidRPr="003E7FEC">
        <w:rPr>
          <w:rFonts w:ascii="Cambria" w:hAnsi="Cambria"/>
          <w:lang w:val="id-ID"/>
        </w:rPr>
        <w:t>), Backend (</w:t>
      </w:r>
      <w:r w:rsidR="003E7FEC">
        <w:rPr>
          <w:rFonts w:ascii="Cambria" w:hAnsi="Cambria"/>
        </w:rPr>
        <w:t>Laravel PHP</w:t>
      </w:r>
      <w:r w:rsidRPr="003E7FEC">
        <w:rPr>
          <w:rFonts w:ascii="Cambria" w:hAnsi="Cambria"/>
          <w:lang w:val="id-ID"/>
        </w:rPr>
        <w:t>), Database (</w:t>
      </w:r>
      <w:r w:rsidR="005438D0" w:rsidRPr="003E7FEC">
        <w:rPr>
          <w:rFonts w:ascii="Cambria" w:hAnsi="Cambria"/>
          <w:lang w:val="id-ID"/>
        </w:rPr>
        <w:t>My</w:t>
      </w:r>
      <w:r w:rsidRPr="003E7FEC">
        <w:rPr>
          <w:rFonts w:ascii="Cambria" w:hAnsi="Cambria"/>
          <w:lang w:val="id-ID"/>
        </w:rPr>
        <w:t xml:space="preserve">SQL), </w:t>
      </w:r>
    </w:p>
    <w:p w14:paraId="643927E2" w14:textId="4331D048" w:rsidR="001C2DD9" w:rsidRPr="00141ECB" w:rsidRDefault="00710EBF">
      <w:pPr>
        <w:pStyle w:val="Compact"/>
        <w:numPr>
          <w:ilvl w:val="0"/>
          <w:numId w:val="9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lastRenderedPageBreak/>
        <w:t xml:space="preserve">Integrasi: SSO </w:t>
      </w:r>
    </w:p>
    <w:p w14:paraId="7FBBF405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9" w:name="desain-user-interface"/>
      <w:bookmarkEnd w:id="8"/>
      <w:r w:rsidRPr="00141ECB">
        <w:rPr>
          <w:rFonts w:ascii="Cambria" w:hAnsi="Cambria"/>
          <w:color w:val="auto"/>
          <w:lang w:val="id-ID"/>
        </w:rPr>
        <w:t>9. Desain User Interface</w:t>
      </w:r>
    </w:p>
    <w:p w14:paraId="688D6BBC" w14:textId="77777777" w:rsidR="001C2DD9" w:rsidRPr="00141ECB" w:rsidRDefault="00710EBF">
      <w:pPr>
        <w:pStyle w:val="Compact"/>
        <w:numPr>
          <w:ilvl w:val="0"/>
          <w:numId w:val="1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Wireframes: [Mockup dashboard mahasiswa, halaman kursus]</w:t>
      </w:r>
    </w:p>
    <w:p w14:paraId="146AF852" w14:textId="7062E110" w:rsidR="001C2DD9" w:rsidRPr="00141ECB" w:rsidRDefault="00710EBF">
      <w:pPr>
        <w:pStyle w:val="Compact"/>
        <w:numPr>
          <w:ilvl w:val="0"/>
          <w:numId w:val="1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Pedoman: Palet warna </w:t>
      </w:r>
      <w:r w:rsidR="009E24C2" w:rsidRPr="00141ECB">
        <w:rPr>
          <w:rFonts w:ascii="Cambria" w:hAnsi="Cambria"/>
          <w:lang w:val="id-ID"/>
        </w:rPr>
        <w:t>web “Nindy Bakery”</w:t>
      </w:r>
      <w:r w:rsidRPr="00141ECB">
        <w:rPr>
          <w:rFonts w:ascii="Cambria" w:hAnsi="Cambria"/>
          <w:lang w:val="id-ID"/>
        </w:rPr>
        <w:t>, font sans-serif, ikon material design</w:t>
      </w:r>
    </w:p>
    <w:p w14:paraId="66C52047" w14:textId="77777777" w:rsidR="001C2DD9" w:rsidRPr="00141ECB" w:rsidRDefault="00710EBF">
      <w:pPr>
        <w:pStyle w:val="Compact"/>
        <w:numPr>
          <w:ilvl w:val="0"/>
          <w:numId w:val="1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Responsivitas: Desain responsif untuk desktop, tablet, dan mobile</w:t>
      </w:r>
    </w:p>
    <w:p w14:paraId="3374305D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0" w:name="teknologi-dan-stack"/>
      <w:bookmarkEnd w:id="9"/>
      <w:r w:rsidRPr="00141ECB">
        <w:rPr>
          <w:rFonts w:ascii="Cambria" w:hAnsi="Cambria"/>
          <w:color w:val="auto"/>
          <w:lang w:val="id-ID"/>
        </w:rPr>
        <w:t>10. Teknologi dan Stack</w:t>
      </w:r>
    </w:p>
    <w:p w14:paraId="0B704132" w14:textId="18358B93" w:rsidR="001C2DD9" w:rsidRPr="003E7FEC" w:rsidRDefault="00710EBF">
      <w:pPr>
        <w:pStyle w:val="Compact"/>
        <w:numPr>
          <w:ilvl w:val="0"/>
          <w:numId w:val="11"/>
        </w:numPr>
        <w:rPr>
          <w:rFonts w:ascii="Cambria" w:hAnsi="Cambria"/>
          <w:lang w:val="id-ID"/>
        </w:rPr>
      </w:pPr>
      <w:r w:rsidRPr="003E7FEC">
        <w:rPr>
          <w:rFonts w:ascii="Cambria" w:hAnsi="Cambria"/>
          <w:lang w:val="id-ID"/>
        </w:rPr>
        <w:t xml:space="preserve">Frontend: </w:t>
      </w:r>
      <w:r w:rsidR="003E7FEC">
        <w:rPr>
          <w:rFonts w:ascii="Cambria" w:hAnsi="Cambria"/>
        </w:rPr>
        <w:t>Larave</w:t>
      </w:r>
      <w:r w:rsidR="00686F03">
        <w:rPr>
          <w:rFonts w:ascii="Cambria" w:hAnsi="Cambria"/>
        </w:rPr>
        <w:t>l</w:t>
      </w:r>
      <w:r w:rsidR="003E7FEC">
        <w:rPr>
          <w:rFonts w:ascii="Cambria" w:hAnsi="Cambria"/>
        </w:rPr>
        <w:t xml:space="preserve"> Breeze, Tailwind</w:t>
      </w:r>
    </w:p>
    <w:p w14:paraId="6C81D3BC" w14:textId="0BDAC0AA" w:rsidR="001C2DD9" w:rsidRPr="003E7FEC" w:rsidRDefault="00710EBF">
      <w:pPr>
        <w:pStyle w:val="Compact"/>
        <w:numPr>
          <w:ilvl w:val="0"/>
          <w:numId w:val="11"/>
        </w:numPr>
        <w:rPr>
          <w:rFonts w:ascii="Cambria" w:hAnsi="Cambria"/>
          <w:lang w:val="id-ID"/>
        </w:rPr>
      </w:pPr>
      <w:r w:rsidRPr="003E7FEC">
        <w:rPr>
          <w:rFonts w:ascii="Cambria" w:hAnsi="Cambria"/>
          <w:lang w:val="id-ID"/>
        </w:rPr>
        <w:t xml:space="preserve">Backend: </w:t>
      </w:r>
      <w:r w:rsidR="003E7FEC">
        <w:rPr>
          <w:rFonts w:ascii="Cambria" w:hAnsi="Cambria"/>
        </w:rPr>
        <w:t>Laravel PHP</w:t>
      </w:r>
    </w:p>
    <w:p w14:paraId="4BA4B275" w14:textId="37E47CD6" w:rsidR="001C2DD9" w:rsidRPr="00141ECB" w:rsidRDefault="00710EBF">
      <w:pPr>
        <w:pStyle w:val="Compact"/>
        <w:numPr>
          <w:ilvl w:val="0"/>
          <w:numId w:val="11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Database: </w:t>
      </w:r>
      <w:r w:rsidR="009E24C2" w:rsidRPr="00141ECB">
        <w:rPr>
          <w:rFonts w:ascii="Cambria" w:hAnsi="Cambria"/>
          <w:lang w:val="id-ID"/>
        </w:rPr>
        <w:t>My</w:t>
      </w:r>
      <w:r w:rsidRPr="00141ECB">
        <w:rPr>
          <w:rFonts w:ascii="Cambria" w:hAnsi="Cambria"/>
          <w:lang w:val="id-ID"/>
        </w:rPr>
        <w:t>SQL</w:t>
      </w:r>
    </w:p>
    <w:p w14:paraId="085F005C" w14:textId="585A8D9D" w:rsidR="001C2DD9" w:rsidRPr="003E7FEC" w:rsidRDefault="00710EBF">
      <w:pPr>
        <w:pStyle w:val="Compact"/>
        <w:numPr>
          <w:ilvl w:val="0"/>
          <w:numId w:val="11"/>
        </w:numPr>
        <w:rPr>
          <w:rFonts w:ascii="Cambria" w:hAnsi="Cambria"/>
          <w:lang w:val="id-ID"/>
        </w:rPr>
      </w:pPr>
      <w:r w:rsidRPr="003E7FEC">
        <w:rPr>
          <w:rFonts w:ascii="Cambria" w:hAnsi="Cambria"/>
          <w:lang w:val="id-ID"/>
        </w:rPr>
        <w:t>Server: A</w:t>
      </w:r>
      <w:proofErr w:type="spellStart"/>
      <w:r w:rsidR="003E7FEC">
        <w:rPr>
          <w:rFonts w:ascii="Cambria" w:hAnsi="Cambria"/>
        </w:rPr>
        <w:t>pache</w:t>
      </w:r>
      <w:proofErr w:type="spellEnd"/>
    </w:p>
    <w:p w14:paraId="3F9D7255" w14:textId="764F51BA" w:rsidR="001C2DD9" w:rsidRPr="00141ECB" w:rsidRDefault="00710EBF">
      <w:pPr>
        <w:pStyle w:val="Compact"/>
        <w:numPr>
          <w:ilvl w:val="0"/>
          <w:numId w:val="11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Tools: Figma</w:t>
      </w:r>
    </w:p>
    <w:p w14:paraId="16380777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1" w:name="kebutuhan-data"/>
      <w:bookmarkEnd w:id="10"/>
      <w:r w:rsidRPr="00141ECB">
        <w:rPr>
          <w:rFonts w:ascii="Cambria" w:hAnsi="Cambria"/>
          <w:color w:val="auto"/>
          <w:lang w:val="id-ID"/>
        </w:rPr>
        <w:t>11. Kebutuhan Data</w:t>
      </w:r>
    </w:p>
    <w:p w14:paraId="7E8318DF" w14:textId="77777777" w:rsidR="001C2DD9" w:rsidRPr="00141ECB" w:rsidRDefault="00710EBF">
      <w:pPr>
        <w:pStyle w:val="Compact"/>
        <w:numPr>
          <w:ilvl w:val="0"/>
          <w:numId w:val="1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Model Data: Entitas utama - User, Course, Enrollment, Assignment</w:t>
      </w:r>
    </w:p>
    <w:p w14:paraId="065E2F82" w14:textId="77777777" w:rsidR="001C2DD9" w:rsidRPr="00141ECB" w:rsidRDefault="00710EBF">
      <w:pPr>
        <w:pStyle w:val="Compact"/>
        <w:numPr>
          <w:ilvl w:val="0"/>
          <w:numId w:val="1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Sumber Data: Sistem informasi mahasiswa yang ada, input manual dosen</w:t>
      </w:r>
    </w:p>
    <w:p w14:paraId="66513184" w14:textId="11EAA124" w:rsidR="001C2DD9" w:rsidRPr="00141ECB" w:rsidRDefault="00710EBF">
      <w:pPr>
        <w:pStyle w:val="Compact"/>
        <w:numPr>
          <w:ilvl w:val="0"/>
          <w:numId w:val="12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Migrasi: </w:t>
      </w:r>
      <w:r w:rsidR="000456E3" w:rsidRPr="00141ECB">
        <w:rPr>
          <w:lang w:val="id-ID"/>
        </w:rPr>
        <w:t>Skrip PHP atau Artisan migration pada Laravel dapat digunakan untuk memigrasikan data ke dalam struktur tabel baru pada database Laravel.</w:t>
      </w:r>
    </w:p>
    <w:p w14:paraId="53E583FF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2" w:name="keamanan-dan-privasi"/>
      <w:bookmarkEnd w:id="11"/>
      <w:r w:rsidRPr="00141ECB">
        <w:rPr>
          <w:rFonts w:ascii="Cambria" w:hAnsi="Cambria"/>
          <w:color w:val="auto"/>
          <w:lang w:val="id-ID"/>
        </w:rPr>
        <w:t>12. Keamanan dan Privasi</w:t>
      </w:r>
    </w:p>
    <w:p w14:paraId="2705AED2" w14:textId="77777777" w:rsidR="001C2DD9" w:rsidRPr="00141ECB" w:rsidRDefault="00710EBF">
      <w:pPr>
        <w:pStyle w:val="Compact"/>
        <w:numPr>
          <w:ilvl w:val="0"/>
          <w:numId w:val="1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Keamanan: Implementasi OAuth 2.0, HTTPS, validasi input ketat</w:t>
      </w:r>
    </w:p>
    <w:p w14:paraId="20107852" w14:textId="2FB71EEC" w:rsidR="001C2DD9" w:rsidRPr="00141ECB" w:rsidRDefault="00710EBF">
      <w:pPr>
        <w:pStyle w:val="Compact"/>
        <w:numPr>
          <w:ilvl w:val="0"/>
          <w:numId w:val="1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Compliance: </w:t>
      </w:r>
      <w:r w:rsidR="009E40FA" w:rsidRPr="00141ECB">
        <w:rPr>
          <w:rFonts w:ascii="Cambria" w:hAnsi="Cambria"/>
          <w:lang w:val="id-ID"/>
        </w:rPr>
        <w:t>-</w:t>
      </w:r>
    </w:p>
    <w:p w14:paraId="32E4A6F3" w14:textId="77777777" w:rsidR="001C2DD9" w:rsidRPr="00141ECB" w:rsidRDefault="00710EBF">
      <w:pPr>
        <w:pStyle w:val="Compact"/>
        <w:numPr>
          <w:ilvl w:val="0"/>
          <w:numId w:val="13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Akses: Role-based access control (RBAC)</w:t>
      </w:r>
    </w:p>
    <w:p w14:paraId="08E584DC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3" w:name="pengujian-dan-quality-assurance"/>
      <w:bookmarkEnd w:id="12"/>
      <w:r w:rsidRPr="00141ECB">
        <w:rPr>
          <w:rFonts w:ascii="Cambria" w:hAnsi="Cambria"/>
          <w:color w:val="auto"/>
          <w:lang w:val="id-ID"/>
        </w:rPr>
        <w:t>13. Pengujian dan Quality Assurance</w:t>
      </w:r>
    </w:p>
    <w:p w14:paraId="68269175" w14:textId="77777777" w:rsidR="001C2DD9" w:rsidRPr="00141ECB" w:rsidRDefault="00710EBF">
      <w:pPr>
        <w:pStyle w:val="Compact"/>
        <w:numPr>
          <w:ilvl w:val="0"/>
          <w:numId w:val="1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Strategi: Unit testing, integration testing, user acceptance testing</w:t>
      </w:r>
    </w:p>
    <w:p w14:paraId="2AA735C8" w14:textId="77777777" w:rsidR="001C2DD9" w:rsidRPr="00141ECB" w:rsidRDefault="00710EBF">
      <w:pPr>
        <w:pStyle w:val="Compact"/>
        <w:numPr>
          <w:ilvl w:val="0"/>
          <w:numId w:val="1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Jenis Pengujian: Functional testing, performance testing, security testing</w:t>
      </w:r>
    </w:p>
    <w:p w14:paraId="6BC7124B" w14:textId="77777777" w:rsidR="001C2DD9" w:rsidRPr="00141ECB" w:rsidRDefault="00710EBF">
      <w:pPr>
        <w:pStyle w:val="Compact"/>
        <w:numPr>
          <w:ilvl w:val="0"/>
          <w:numId w:val="14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Kriteria: 95% code coverage, zero high-severity bugs</w:t>
      </w:r>
    </w:p>
    <w:p w14:paraId="4F15C2E1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4" w:name="deployment-dan-maintenance"/>
      <w:bookmarkEnd w:id="13"/>
      <w:r w:rsidRPr="00141ECB">
        <w:rPr>
          <w:rFonts w:ascii="Cambria" w:hAnsi="Cambria"/>
          <w:color w:val="auto"/>
          <w:lang w:val="id-ID"/>
        </w:rPr>
        <w:t>14. Deployment dan Maintenance</w:t>
      </w:r>
    </w:p>
    <w:p w14:paraId="10E2007E" w14:textId="77777777" w:rsidR="001C2DD9" w:rsidRPr="00141ECB" w:rsidRDefault="00710EBF">
      <w:pPr>
        <w:pStyle w:val="Compact"/>
        <w:numPr>
          <w:ilvl w:val="0"/>
          <w:numId w:val="1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Deployment: CI/CD pipeline menggunakan Jenkins</w:t>
      </w:r>
    </w:p>
    <w:p w14:paraId="49399194" w14:textId="77777777" w:rsidR="001C2DD9" w:rsidRPr="00141ECB" w:rsidRDefault="00710EBF">
      <w:pPr>
        <w:pStyle w:val="Compact"/>
        <w:numPr>
          <w:ilvl w:val="0"/>
          <w:numId w:val="1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Hosting: AWS dengan auto-scaling</w:t>
      </w:r>
    </w:p>
    <w:p w14:paraId="4092B042" w14:textId="77777777" w:rsidR="001C2DD9" w:rsidRPr="00141ECB" w:rsidRDefault="00710EBF">
      <w:pPr>
        <w:pStyle w:val="Compact"/>
        <w:numPr>
          <w:ilvl w:val="0"/>
          <w:numId w:val="15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Maintenance: Pembaruan keamanan bulanan, backup harian</w:t>
      </w:r>
    </w:p>
    <w:p w14:paraId="5680B77B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5" w:name="timeline-dan-milestones"/>
      <w:bookmarkEnd w:id="14"/>
      <w:r w:rsidRPr="00141ECB">
        <w:rPr>
          <w:rFonts w:ascii="Cambria" w:hAnsi="Cambria"/>
          <w:color w:val="auto"/>
          <w:lang w:val="id-ID"/>
        </w:rPr>
        <w:t>15. Timeline dan Milestones</w:t>
      </w:r>
    </w:p>
    <w:p w14:paraId="230BCBEB" w14:textId="77777777" w:rsidR="001C2DD9" w:rsidRPr="00141ECB" w:rsidRDefault="00710EBF">
      <w:pPr>
        <w:pStyle w:val="Compact"/>
        <w:numPr>
          <w:ilvl w:val="0"/>
          <w:numId w:val="1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Timeline: 6 bulan pengembangan</w:t>
      </w:r>
    </w:p>
    <w:p w14:paraId="169AAEDF" w14:textId="77777777" w:rsidR="001C2DD9" w:rsidRPr="00141ECB" w:rsidRDefault="00710EBF">
      <w:pPr>
        <w:pStyle w:val="Compact"/>
        <w:numPr>
          <w:ilvl w:val="0"/>
          <w:numId w:val="1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Milestones: M1 (Desain UI/UX), M2 (Core Features), M3 (Testing), M4 (Launch)</w:t>
      </w:r>
    </w:p>
    <w:p w14:paraId="473352D7" w14:textId="77777777" w:rsidR="001C2DD9" w:rsidRPr="00141ECB" w:rsidRDefault="00710EBF">
      <w:pPr>
        <w:pStyle w:val="Compact"/>
        <w:numPr>
          <w:ilvl w:val="0"/>
          <w:numId w:val="16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Deliverables: Prototype (Bulan 2), Beta Version (Bulan 4), Final Release (Bulan 6)</w:t>
      </w:r>
    </w:p>
    <w:p w14:paraId="16FDD3EE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6" w:name="anggaran-dan-sumber-daya"/>
      <w:bookmarkEnd w:id="15"/>
      <w:r w:rsidRPr="00141ECB">
        <w:rPr>
          <w:rFonts w:ascii="Cambria" w:hAnsi="Cambria"/>
          <w:color w:val="auto"/>
          <w:lang w:val="id-ID"/>
        </w:rPr>
        <w:t>16. Anggaran dan Sumber Daya</w:t>
      </w:r>
    </w:p>
    <w:p w14:paraId="22B8126D" w14:textId="77777777" w:rsidR="001C2DD9" w:rsidRPr="00141ECB" w:rsidRDefault="00710EBF">
      <w:pPr>
        <w:pStyle w:val="Compact"/>
        <w:numPr>
          <w:ilvl w:val="0"/>
          <w:numId w:val="17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Anggaran: $500,000 total</w:t>
      </w:r>
    </w:p>
    <w:p w14:paraId="0AA7A596" w14:textId="6B591768" w:rsidR="001C2DD9" w:rsidRPr="00141ECB" w:rsidRDefault="00710EBF">
      <w:pPr>
        <w:pStyle w:val="Compact"/>
        <w:numPr>
          <w:ilvl w:val="0"/>
          <w:numId w:val="17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Sumber Daya: </w:t>
      </w:r>
      <w:r w:rsidR="009D3AA7" w:rsidRPr="00141ECB">
        <w:rPr>
          <w:rFonts w:ascii="Cambria" w:hAnsi="Cambria"/>
          <w:lang w:val="id-ID"/>
        </w:rPr>
        <w:t>2 Developer, 1 Project Manager</w:t>
      </w:r>
    </w:p>
    <w:p w14:paraId="5C8811A1" w14:textId="0ADD2128" w:rsidR="001C2DD9" w:rsidRPr="00141ECB" w:rsidRDefault="00710EBF">
      <w:pPr>
        <w:pStyle w:val="Compact"/>
        <w:numPr>
          <w:ilvl w:val="0"/>
          <w:numId w:val="17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lastRenderedPageBreak/>
        <w:t>Lisensi:</w:t>
      </w:r>
      <w:r w:rsidR="009D3AA7" w:rsidRPr="00141ECB">
        <w:rPr>
          <w:rFonts w:ascii="Cambria" w:hAnsi="Cambria"/>
          <w:lang w:val="id-ID"/>
        </w:rPr>
        <w:t>WhatsApp</w:t>
      </w:r>
      <w:r w:rsidRPr="00141ECB">
        <w:rPr>
          <w:rFonts w:ascii="Cambria" w:hAnsi="Cambria"/>
          <w:lang w:val="id-ID"/>
        </w:rPr>
        <w:t>, design tools</w:t>
      </w:r>
    </w:p>
    <w:p w14:paraId="6B1938C9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7" w:name="risiko-dan-mitigasi"/>
      <w:bookmarkEnd w:id="16"/>
      <w:r w:rsidRPr="00141ECB">
        <w:rPr>
          <w:rFonts w:ascii="Cambria" w:hAnsi="Cambria"/>
          <w:color w:val="auto"/>
          <w:lang w:val="id-ID"/>
        </w:rPr>
        <w:t>17. Risiko dan Mitigasi</w:t>
      </w:r>
    </w:p>
    <w:p w14:paraId="4630EFD9" w14:textId="14E7A445" w:rsidR="00382E99" w:rsidRPr="00141ECB" w:rsidRDefault="00710EBF" w:rsidP="005D2A0C">
      <w:pPr>
        <w:pStyle w:val="Compact"/>
        <w:numPr>
          <w:ilvl w:val="0"/>
          <w:numId w:val="1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Risiko: Overloading server </w:t>
      </w:r>
      <w:r w:rsidR="00382E99" w:rsidRPr="00141ECB">
        <w:rPr>
          <w:lang w:val="id-ID"/>
        </w:rPr>
        <w:t>terjadi ketika trafik pengguna melebihi kapasitas serve.</w:t>
      </w:r>
    </w:p>
    <w:p w14:paraId="585FD26D" w14:textId="1174BADA" w:rsidR="001C2DD9" w:rsidRPr="00141ECB" w:rsidRDefault="00710EBF" w:rsidP="005D2A0C">
      <w:pPr>
        <w:pStyle w:val="Compact"/>
        <w:numPr>
          <w:ilvl w:val="0"/>
          <w:numId w:val="18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Mitigasi: Implementasi load balancing dan caching</w:t>
      </w:r>
    </w:p>
    <w:p w14:paraId="6F187F5A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8" w:name="metrik-kesuksesan"/>
      <w:bookmarkEnd w:id="17"/>
      <w:r w:rsidRPr="00141ECB">
        <w:rPr>
          <w:rFonts w:ascii="Cambria" w:hAnsi="Cambria"/>
          <w:color w:val="auto"/>
          <w:lang w:val="id-ID"/>
        </w:rPr>
        <w:t>18. Metrik Kesuksesan</w:t>
      </w:r>
    </w:p>
    <w:p w14:paraId="19DAA525" w14:textId="77777777" w:rsidR="001C2DD9" w:rsidRPr="00141ECB" w:rsidRDefault="00710EBF">
      <w:pPr>
        <w:pStyle w:val="Compact"/>
        <w:numPr>
          <w:ilvl w:val="0"/>
          <w:numId w:val="19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“Done”: Semua fitur utama berfungsi, performance test passed, UAT completed</w:t>
      </w:r>
    </w:p>
    <w:p w14:paraId="73FE433F" w14:textId="5EA82FB2" w:rsidR="001C2DD9" w:rsidRPr="00141ECB" w:rsidRDefault="00710EBF">
      <w:pPr>
        <w:pStyle w:val="Compact"/>
        <w:numPr>
          <w:ilvl w:val="0"/>
          <w:numId w:val="19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Metrik: 90% tingkat kepuasan pengguna, peningkatan 30% dalam engagement </w:t>
      </w:r>
      <w:r w:rsidR="003205D3" w:rsidRPr="00141ECB">
        <w:rPr>
          <w:rFonts w:ascii="Cambria" w:hAnsi="Cambria"/>
          <w:lang w:val="id-ID"/>
        </w:rPr>
        <w:t>pengguna.</w:t>
      </w:r>
    </w:p>
    <w:p w14:paraId="7C66BAAC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19" w:name="dokumentasi"/>
      <w:bookmarkEnd w:id="18"/>
      <w:r w:rsidRPr="00141ECB">
        <w:rPr>
          <w:rFonts w:ascii="Cambria" w:hAnsi="Cambria"/>
          <w:color w:val="auto"/>
          <w:lang w:val="id-ID"/>
        </w:rPr>
        <w:t>19. Dokumentasi</w:t>
      </w:r>
    </w:p>
    <w:p w14:paraId="0C14632E" w14:textId="2D11C6A1" w:rsidR="001C2DD9" w:rsidRPr="00141ECB" w:rsidRDefault="00710EBF">
      <w:pPr>
        <w:pStyle w:val="Compact"/>
        <w:numPr>
          <w:ilvl w:val="0"/>
          <w:numId w:val="2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Teknis: </w:t>
      </w:r>
      <w:r w:rsidR="00563F8C">
        <w:rPr>
          <w:rFonts w:ascii="Cambria" w:hAnsi="Cambria"/>
        </w:rPr>
        <w:t>s</w:t>
      </w:r>
      <w:r w:rsidRPr="00141ECB">
        <w:rPr>
          <w:rFonts w:ascii="Cambria" w:hAnsi="Cambria"/>
          <w:lang w:val="id-ID"/>
        </w:rPr>
        <w:t>ystem architecture document</w:t>
      </w:r>
    </w:p>
    <w:p w14:paraId="052D9795" w14:textId="618E3EBA" w:rsidR="001C2DD9" w:rsidRPr="00141ECB" w:rsidRDefault="00710EBF">
      <w:pPr>
        <w:pStyle w:val="Compact"/>
        <w:numPr>
          <w:ilvl w:val="0"/>
          <w:numId w:val="2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Pengguna: User manual</w:t>
      </w:r>
      <w:r w:rsidR="00F17927">
        <w:rPr>
          <w:rFonts w:ascii="Cambria" w:hAnsi="Cambria"/>
        </w:rPr>
        <w:t>.</w:t>
      </w:r>
    </w:p>
    <w:p w14:paraId="411CE7A0" w14:textId="77777777" w:rsidR="001C2DD9" w:rsidRPr="00141ECB" w:rsidRDefault="00710EBF">
      <w:pPr>
        <w:pStyle w:val="Compact"/>
        <w:numPr>
          <w:ilvl w:val="0"/>
          <w:numId w:val="20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Proses: Dokumentasi diperbarui setiap sprint</w:t>
      </w:r>
    </w:p>
    <w:p w14:paraId="0CEEBD52" w14:textId="77777777" w:rsidR="001C2DD9" w:rsidRPr="00141ECB" w:rsidRDefault="00710EBF">
      <w:pPr>
        <w:pStyle w:val="Heading2"/>
        <w:rPr>
          <w:rFonts w:ascii="Cambria" w:hAnsi="Cambria"/>
          <w:color w:val="auto"/>
          <w:lang w:val="id-ID"/>
        </w:rPr>
      </w:pPr>
      <w:bookmarkStart w:id="20" w:name="penutup"/>
      <w:bookmarkEnd w:id="19"/>
      <w:r w:rsidRPr="00141ECB">
        <w:rPr>
          <w:rFonts w:ascii="Cambria" w:hAnsi="Cambria"/>
          <w:color w:val="auto"/>
          <w:lang w:val="id-ID"/>
        </w:rPr>
        <w:t>20. Penutup</w:t>
      </w:r>
    </w:p>
    <w:p w14:paraId="3DE19E3F" w14:textId="010D6F73" w:rsidR="001C2DD9" w:rsidRPr="00141ECB" w:rsidRDefault="00710EBF">
      <w:pPr>
        <w:pStyle w:val="Compact"/>
        <w:numPr>
          <w:ilvl w:val="0"/>
          <w:numId w:val="21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 xml:space="preserve">Ringkasan: Platform </w:t>
      </w:r>
      <w:r w:rsidR="003205D3" w:rsidRPr="00141ECB">
        <w:rPr>
          <w:rFonts w:ascii="Cambria" w:hAnsi="Cambria"/>
          <w:lang w:val="id-ID"/>
        </w:rPr>
        <w:t>web toko roti “Nindy Bakery”</w:t>
      </w:r>
      <w:r w:rsidRPr="00141ECB">
        <w:rPr>
          <w:rFonts w:ascii="Cambria" w:hAnsi="Cambria"/>
          <w:lang w:val="id-ID"/>
        </w:rPr>
        <w:t xml:space="preserve"> yang komprehensif dan scalable</w:t>
      </w:r>
    </w:p>
    <w:p w14:paraId="1380BE37" w14:textId="77777777" w:rsidR="001C2DD9" w:rsidRPr="00141ECB" w:rsidRDefault="00710EBF">
      <w:pPr>
        <w:pStyle w:val="Compact"/>
        <w:numPr>
          <w:ilvl w:val="0"/>
          <w:numId w:val="21"/>
        </w:numPr>
        <w:rPr>
          <w:rFonts w:ascii="Cambria" w:hAnsi="Cambria"/>
          <w:lang w:val="id-ID"/>
        </w:rPr>
      </w:pPr>
      <w:r w:rsidRPr="00141ECB">
        <w:rPr>
          <w:rFonts w:ascii="Cambria" w:hAnsi="Cambria"/>
          <w:lang w:val="id-ID"/>
        </w:rPr>
        <w:t>Langkah Selanjutnya: Kick-off meeting dengan semua stakeholder, mulai sprint pertama</w:t>
      </w:r>
    </w:p>
    <w:bookmarkEnd w:id="0"/>
    <w:bookmarkEnd w:id="20"/>
    <w:p w14:paraId="60D6DAF8" w14:textId="139D12AF" w:rsidR="001C2DD9" w:rsidRPr="00E36148" w:rsidRDefault="001C2DD9" w:rsidP="00533F8E">
      <w:pPr>
        <w:pStyle w:val="Compact"/>
        <w:ind w:left="720"/>
        <w:rPr>
          <w:rFonts w:ascii="Cambria" w:hAnsi="Cambria"/>
          <w:lang w:val="id-ID"/>
        </w:rPr>
      </w:pPr>
    </w:p>
    <w:sectPr w:rsidR="001C2DD9" w:rsidRPr="00E361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A45D1" w14:textId="77777777" w:rsidR="007D66EB" w:rsidRDefault="007D66EB">
      <w:pPr>
        <w:spacing w:after="0"/>
      </w:pPr>
      <w:r>
        <w:separator/>
      </w:r>
    </w:p>
  </w:endnote>
  <w:endnote w:type="continuationSeparator" w:id="0">
    <w:p w14:paraId="017C39EC" w14:textId="77777777" w:rsidR="007D66EB" w:rsidRDefault="007D66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32CC8" w14:textId="77777777" w:rsidR="007D66EB" w:rsidRDefault="007D66EB">
      <w:r>
        <w:separator/>
      </w:r>
    </w:p>
  </w:footnote>
  <w:footnote w:type="continuationSeparator" w:id="0">
    <w:p w14:paraId="36DB62F8" w14:textId="77777777" w:rsidR="007D66EB" w:rsidRDefault="007D6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645B7"/>
    <w:multiLevelType w:val="multilevel"/>
    <w:tmpl w:val="6A2EC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4"/>
  </w:num>
  <w:num w:numId="24">
    <w:abstractNumId w:val="5"/>
  </w:num>
  <w:num w:numId="25">
    <w:abstractNumId w:val="2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2DD9"/>
    <w:rsid w:val="00032CCB"/>
    <w:rsid w:val="000456E3"/>
    <w:rsid w:val="000C458A"/>
    <w:rsid w:val="00141ECB"/>
    <w:rsid w:val="001A31E0"/>
    <w:rsid w:val="001C2DD9"/>
    <w:rsid w:val="002179EA"/>
    <w:rsid w:val="00225CC0"/>
    <w:rsid w:val="00257EA0"/>
    <w:rsid w:val="00285B77"/>
    <w:rsid w:val="002A000B"/>
    <w:rsid w:val="002F7D8A"/>
    <w:rsid w:val="003205D3"/>
    <w:rsid w:val="00382E99"/>
    <w:rsid w:val="003E7FEC"/>
    <w:rsid w:val="004342E0"/>
    <w:rsid w:val="00533F8E"/>
    <w:rsid w:val="005438D0"/>
    <w:rsid w:val="00563F8C"/>
    <w:rsid w:val="005B36E8"/>
    <w:rsid w:val="006029CB"/>
    <w:rsid w:val="006146B1"/>
    <w:rsid w:val="00686F03"/>
    <w:rsid w:val="00710EBF"/>
    <w:rsid w:val="007D66EB"/>
    <w:rsid w:val="00837A27"/>
    <w:rsid w:val="00837F45"/>
    <w:rsid w:val="008F40A6"/>
    <w:rsid w:val="009038C5"/>
    <w:rsid w:val="009D3AA7"/>
    <w:rsid w:val="009E24C2"/>
    <w:rsid w:val="009E40FA"/>
    <w:rsid w:val="00B30A38"/>
    <w:rsid w:val="00B35C7C"/>
    <w:rsid w:val="00B87107"/>
    <w:rsid w:val="00C40E29"/>
    <w:rsid w:val="00D50C53"/>
    <w:rsid w:val="00E235B8"/>
    <w:rsid w:val="00E33756"/>
    <w:rsid w:val="00E36148"/>
    <w:rsid w:val="00EE14F9"/>
    <w:rsid w:val="00EE2892"/>
    <w:rsid w:val="00F17927"/>
    <w:rsid w:val="00F5711B"/>
    <w:rsid w:val="00FA62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2A000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ListParagraph">
    <w:name w:val="List Paragraph"/>
    <w:basedOn w:val="Normal"/>
    <w:rsid w:val="002A000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456E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6</Pages>
  <Words>1017</Words>
  <Characters>580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ma Reyta</cp:lastModifiedBy>
  <cp:revision>27</cp:revision>
  <dcterms:created xsi:type="dcterms:W3CDTF">2024-09-07T09:29:00Z</dcterms:created>
  <dcterms:modified xsi:type="dcterms:W3CDTF">2024-12-27T04:56:00Z</dcterms:modified>
</cp:coreProperties>
</file>